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425C5B7E" w14:textId="5F286F20" w:rsidR="000A4A9B" w:rsidRPr="007852D8" w:rsidRDefault="000A4A9B" w:rsidP="00EF35A9">
      <w:pPr>
        <w:rPr>
          <w:sz w:val="24"/>
          <w:szCs w:val="24"/>
          <w:lang w:val="en-GB"/>
        </w:rPr>
      </w:pPr>
      <w:r w:rsidRPr="007F1866">
        <w:rPr>
          <w:sz w:val="24"/>
          <w:szCs w:val="24"/>
          <w:lang w:val="en-GB"/>
        </w:rPr>
        <w:t>____________________________________________________________________</w:t>
      </w: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13EB0A2" w:rsidR="005172AE" w:rsidRDefault="005172AE" w:rsidP="008A0792">
      <w:pPr>
        <w:sectPr w:rsidR="005172AE"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02ECDE98" w:rsidR="004F1CD0" w:rsidRDefault="000A4A9B" w:rsidP="000A4A9B">
      <w:pPr>
        <w:tabs>
          <w:tab w:val="left" w:pos="3522"/>
        </w:tabs>
        <w:jc w:val="center"/>
        <w:rPr>
          <w:sz w:val="36"/>
          <w:szCs w:val="36"/>
        </w:rPr>
      </w:pPr>
      <w:r w:rsidRPr="000A4A9B">
        <w:rPr>
          <w:sz w:val="36"/>
          <w:szCs w:val="36"/>
        </w:rPr>
        <w:t>General Warranty Deed</w:t>
      </w:r>
    </w:p>
    <w:p w14:paraId="4E54B67A" w14:textId="3F623A67"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w:t>
      </w:r>
      <w:r w:rsidR="00960CD9">
        <w:rPr>
          <w:sz w:val="24"/>
          <w:szCs w:val="24"/>
          <w:lang w:val="en-GB"/>
        </w:rPr>
        <w:t>Utah</w:t>
      </w:r>
      <w:r w:rsidR="00B1559D">
        <w:rPr>
          <w:sz w:val="24"/>
          <w:szCs w:val="24"/>
          <w:lang w:val="en-GB"/>
        </w:rPr>
        <w:t>, _</w:t>
      </w:r>
      <w:r>
        <w:rPr>
          <w:sz w:val="24"/>
          <w:szCs w:val="24"/>
          <w:lang w:val="en-GB"/>
        </w:rPr>
        <w:t>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62BD776F" w:rsidR="000A4A9B" w:rsidRDefault="000A4A9B" w:rsidP="00D93C60">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w:t>
      </w:r>
      <w:r w:rsidR="00413414">
        <w:rPr>
          <w:sz w:val="22"/>
          <w:szCs w:val="22"/>
          <w:lang w:val="en-GB"/>
        </w:rPr>
        <w:t>grants, warrants</w:t>
      </w:r>
      <w:r w:rsidR="005A09B7">
        <w:rPr>
          <w:sz w:val="22"/>
          <w:szCs w:val="22"/>
          <w:lang w:val="en-GB"/>
        </w:rPr>
        <w:t xml:space="preserve"> and </w:t>
      </w:r>
      <w:r>
        <w:rPr>
          <w:sz w:val="22"/>
          <w:szCs w:val="22"/>
          <w:lang w:val="en-GB"/>
        </w:rPr>
        <w:t xml:space="preserve">conveys to _______________ (“Grantee”),  who resides at </w:t>
      </w:r>
      <w:r w:rsidR="00EF35A9">
        <w:rPr>
          <w:sz w:val="22"/>
          <w:szCs w:val="22"/>
          <w:lang w:val="en-GB"/>
        </w:rPr>
        <w:t>_________________</w:t>
      </w:r>
      <w:r>
        <w:rPr>
          <w:sz w:val="22"/>
          <w:szCs w:val="22"/>
          <w:lang w:val="en-GB"/>
        </w:rPr>
        <w:t xml:space="preserve">_____________________________________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 xml:space="preserve">state, </w:t>
      </w:r>
      <w:r w:rsidR="00D93C60">
        <w:rPr>
          <w:sz w:val="22"/>
          <w:szCs w:val="22"/>
          <w:lang w:val="en-GB"/>
        </w:rPr>
        <w:t xml:space="preserve">located at </w:t>
      </w:r>
      <w:r>
        <w:rPr>
          <w:sz w:val="22"/>
          <w:szCs w:val="22"/>
          <w:lang w:val="en-GB"/>
        </w:rPr>
        <w:t>_____________________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83FDF1E" w:rsidR="000A4A9B" w:rsidRDefault="008D3890" w:rsidP="00EF35A9">
      <w:pPr>
        <w:jc w:val="both"/>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40B348EF" w14:textId="36F5980B" w:rsidR="0068135E" w:rsidRDefault="007F3DC0" w:rsidP="00EF35A9">
      <w:pPr>
        <w:jc w:val="both"/>
        <w:rPr>
          <w:sz w:val="24"/>
          <w:szCs w:val="24"/>
          <w:lang w:val="en-GB"/>
        </w:rPr>
      </w:pPr>
      <w:r>
        <w:rPr>
          <w:sz w:val="24"/>
          <w:szCs w:val="24"/>
          <w:lang w:val="en-GB"/>
        </w:rPr>
        <w:t xml:space="preserve">Said Grantors, their heirs, executors, successors and administrators </w:t>
      </w:r>
      <w:r w:rsidR="00D93C60">
        <w:rPr>
          <w:sz w:val="24"/>
          <w:szCs w:val="24"/>
          <w:lang w:val="en-GB"/>
        </w:rPr>
        <w:t>covenant</w:t>
      </w:r>
      <w:r>
        <w:rPr>
          <w:sz w:val="24"/>
          <w:szCs w:val="24"/>
          <w:lang w:val="en-GB"/>
        </w:rPr>
        <w:t xml:space="preserve">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06B1ADB7" w14:textId="374437B7" w:rsidR="00413414" w:rsidRPr="00960CD9" w:rsidRDefault="007F3DC0" w:rsidP="00960CD9">
      <w:pPr>
        <w:tabs>
          <w:tab w:val="left" w:pos="709"/>
        </w:tabs>
        <w:spacing w:line="240" w:lineRule="auto"/>
        <w:rPr>
          <w:rFonts w:cstheme="minorHAnsi"/>
          <w:sz w:val="24"/>
          <w:szCs w:val="24"/>
        </w:rPr>
      </w:pPr>
      <w:r w:rsidRPr="005730FD">
        <w:rPr>
          <w:rFonts w:cstheme="minorHAnsi"/>
          <w:sz w:val="24"/>
          <w:szCs w:val="24"/>
        </w:rPr>
        <w:t>Commission Expiry Date: ________________________</w:t>
      </w:r>
    </w:p>
    <w:sectPr w:rsidR="00413414" w:rsidRPr="00960CD9"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83A8D" w14:textId="77777777" w:rsidR="00753AB8" w:rsidRDefault="00753AB8" w:rsidP="00CB37D9">
      <w:pPr>
        <w:spacing w:after="0" w:line="240" w:lineRule="auto"/>
      </w:pPr>
      <w:r>
        <w:separator/>
      </w:r>
    </w:p>
  </w:endnote>
  <w:endnote w:type="continuationSeparator" w:id="0">
    <w:p w14:paraId="3CD4B269" w14:textId="77777777" w:rsidR="00753AB8" w:rsidRDefault="00753A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3707E" w14:textId="77777777" w:rsidR="00753AB8" w:rsidRDefault="00753AB8" w:rsidP="00CB37D9">
      <w:pPr>
        <w:spacing w:after="0" w:line="240" w:lineRule="auto"/>
      </w:pPr>
      <w:r>
        <w:separator/>
      </w:r>
    </w:p>
  </w:footnote>
  <w:footnote w:type="continuationSeparator" w:id="0">
    <w:p w14:paraId="0327D243" w14:textId="77777777" w:rsidR="00753AB8" w:rsidRDefault="00753A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74D4"/>
    <w:rsid w:val="00036FDA"/>
    <w:rsid w:val="000641B6"/>
    <w:rsid w:val="000926AA"/>
    <w:rsid w:val="00092B04"/>
    <w:rsid w:val="00096150"/>
    <w:rsid w:val="000A4A9B"/>
    <w:rsid w:val="000B2ADA"/>
    <w:rsid w:val="000B5230"/>
    <w:rsid w:val="000D10EF"/>
    <w:rsid w:val="0010293D"/>
    <w:rsid w:val="00143F31"/>
    <w:rsid w:val="001511CC"/>
    <w:rsid w:val="00181BFB"/>
    <w:rsid w:val="001A0EDD"/>
    <w:rsid w:val="002127DE"/>
    <w:rsid w:val="00213AF9"/>
    <w:rsid w:val="00246536"/>
    <w:rsid w:val="00247265"/>
    <w:rsid w:val="00256FC0"/>
    <w:rsid w:val="00265C1E"/>
    <w:rsid w:val="00283ABC"/>
    <w:rsid w:val="00285E12"/>
    <w:rsid w:val="002B513C"/>
    <w:rsid w:val="002D0FCE"/>
    <w:rsid w:val="002E1AA0"/>
    <w:rsid w:val="002E58B6"/>
    <w:rsid w:val="00311956"/>
    <w:rsid w:val="003558C9"/>
    <w:rsid w:val="00376D63"/>
    <w:rsid w:val="0038023E"/>
    <w:rsid w:val="0038538E"/>
    <w:rsid w:val="003A5F2A"/>
    <w:rsid w:val="003B24BC"/>
    <w:rsid w:val="003B7112"/>
    <w:rsid w:val="003C0E45"/>
    <w:rsid w:val="003D0F82"/>
    <w:rsid w:val="004017C6"/>
    <w:rsid w:val="00413414"/>
    <w:rsid w:val="00426C19"/>
    <w:rsid w:val="00445FD6"/>
    <w:rsid w:val="00450D17"/>
    <w:rsid w:val="00451696"/>
    <w:rsid w:val="00473500"/>
    <w:rsid w:val="004F03D6"/>
    <w:rsid w:val="004F1CD0"/>
    <w:rsid w:val="004F5D47"/>
    <w:rsid w:val="00510081"/>
    <w:rsid w:val="005172AE"/>
    <w:rsid w:val="00523512"/>
    <w:rsid w:val="0053081F"/>
    <w:rsid w:val="00570A17"/>
    <w:rsid w:val="005A09B7"/>
    <w:rsid w:val="005C46FA"/>
    <w:rsid w:val="005F0103"/>
    <w:rsid w:val="0060264F"/>
    <w:rsid w:val="00651AD0"/>
    <w:rsid w:val="0068135E"/>
    <w:rsid w:val="006820EC"/>
    <w:rsid w:val="0069486F"/>
    <w:rsid w:val="006B481C"/>
    <w:rsid w:val="006B7161"/>
    <w:rsid w:val="006C5697"/>
    <w:rsid w:val="006D2C62"/>
    <w:rsid w:val="006F5F60"/>
    <w:rsid w:val="00742BCA"/>
    <w:rsid w:val="00753AB8"/>
    <w:rsid w:val="007714EF"/>
    <w:rsid w:val="007A1A4D"/>
    <w:rsid w:val="007F3DC0"/>
    <w:rsid w:val="007F51EC"/>
    <w:rsid w:val="00817C7B"/>
    <w:rsid w:val="00831A9F"/>
    <w:rsid w:val="008446B3"/>
    <w:rsid w:val="00886B0D"/>
    <w:rsid w:val="008A0792"/>
    <w:rsid w:val="008A5DF5"/>
    <w:rsid w:val="008D3890"/>
    <w:rsid w:val="009146FD"/>
    <w:rsid w:val="00945588"/>
    <w:rsid w:val="00950056"/>
    <w:rsid w:val="00960CD9"/>
    <w:rsid w:val="00967943"/>
    <w:rsid w:val="00976859"/>
    <w:rsid w:val="0098240C"/>
    <w:rsid w:val="0098598C"/>
    <w:rsid w:val="009E3646"/>
    <w:rsid w:val="009F527B"/>
    <w:rsid w:val="00A17025"/>
    <w:rsid w:val="00A249BB"/>
    <w:rsid w:val="00A56F25"/>
    <w:rsid w:val="00A62EA1"/>
    <w:rsid w:val="00A65255"/>
    <w:rsid w:val="00A74F49"/>
    <w:rsid w:val="00A85A97"/>
    <w:rsid w:val="00AA094F"/>
    <w:rsid w:val="00AA740E"/>
    <w:rsid w:val="00AA7C84"/>
    <w:rsid w:val="00AB0171"/>
    <w:rsid w:val="00AC0AF9"/>
    <w:rsid w:val="00AD6FC0"/>
    <w:rsid w:val="00AE2DD5"/>
    <w:rsid w:val="00AF23D6"/>
    <w:rsid w:val="00B1559D"/>
    <w:rsid w:val="00B32A3C"/>
    <w:rsid w:val="00B576AC"/>
    <w:rsid w:val="00BB2CE9"/>
    <w:rsid w:val="00BC0F62"/>
    <w:rsid w:val="00BD2E8E"/>
    <w:rsid w:val="00BD5EF5"/>
    <w:rsid w:val="00C12650"/>
    <w:rsid w:val="00C468F6"/>
    <w:rsid w:val="00C55AF5"/>
    <w:rsid w:val="00C576A9"/>
    <w:rsid w:val="00C91B90"/>
    <w:rsid w:val="00CB37D9"/>
    <w:rsid w:val="00CC130A"/>
    <w:rsid w:val="00CD6FD8"/>
    <w:rsid w:val="00D30BA5"/>
    <w:rsid w:val="00D37FFA"/>
    <w:rsid w:val="00D54234"/>
    <w:rsid w:val="00D55E1F"/>
    <w:rsid w:val="00D93C60"/>
    <w:rsid w:val="00DA5BDC"/>
    <w:rsid w:val="00DB6A04"/>
    <w:rsid w:val="00DD2CCC"/>
    <w:rsid w:val="00DE368C"/>
    <w:rsid w:val="00E02AAD"/>
    <w:rsid w:val="00E9546D"/>
    <w:rsid w:val="00EA56AF"/>
    <w:rsid w:val="00EC03D1"/>
    <w:rsid w:val="00EC685B"/>
    <w:rsid w:val="00EF35A9"/>
    <w:rsid w:val="00F27ACF"/>
    <w:rsid w:val="00F36D3F"/>
    <w:rsid w:val="00F3734B"/>
    <w:rsid w:val="00F676D4"/>
    <w:rsid w:val="00F717F2"/>
    <w:rsid w:val="00F85136"/>
    <w:rsid w:val="00FB5E8E"/>
    <w:rsid w:val="00FD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 w:type="paragraph" w:styleId="NormalWeb">
    <w:name w:val="Normal (Web)"/>
    <w:basedOn w:val="Normal"/>
    <w:uiPriority w:val="99"/>
    <w:semiHidden/>
    <w:unhideWhenUsed/>
    <w:rsid w:val="0068135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30785">
      <w:bodyDiv w:val="1"/>
      <w:marLeft w:val="0"/>
      <w:marRight w:val="0"/>
      <w:marTop w:val="0"/>
      <w:marBottom w:val="0"/>
      <w:divBdr>
        <w:top w:val="none" w:sz="0" w:space="0" w:color="auto"/>
        <w:left w:val="none" w:sz="0" w:space="0" w:color="auto"/>
        <w:bottom w:val="none" w:sz="0" w:space="0" w:color="auto"/>
        <w:right w:val="none" w:sz="0" w:space="0" w:color="auto"/>
      </w:divBdr>
      <w:divsChild>
        <w:div w:id="979842776">
          <w:marLeft w:val="0"/>
          <w:marRight w:val="0"/>
          <w:marTop w:val="0"/>
          <w:marBottom w:val="0"/>
          <w:divBdr>
            <w:top w:val="none" w:sz="0" w:space="0" w:color="auto"/>
            <w:left w:val="none" w:sz="0" w:space="0" w:color="auto"/>
            <w:bottom w:val="none" w:sz="0" w:space="0" w:color="auto"/>
            <w:right w:val="none" w:sz="0" w:space="0" w:color="auto"/>
          </w:divBdr>
          <w:divsChild>
            <w:div w:id="1293440671">
              <w:marLeft w:val="0"/>
              <w:marRight w:val="0"/>
              <w:marTop w:val="0"/>
              <w:marBottom w:val="0"/>
              <w:divBdr>
                <w:top w:val="none" w:sz="0" w:space="0" w:color="auto"/>
                <w:left w:val="none" w:sz="0" w:space="0" w:color="auto"/>
                <w:bottom w:val="none" w:sz="0" w:space="0" w:color="auto"/>
                <w:right w:val="none" w:sz="0" w:space="0" w:color="auto"/>
              </w:divBdr>
              <w:divsChild>
                <w:div w:id="6213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330239">
      <w:bodyDiv w:val="1"/>
      <w:marLeft w:val="0"/>
      <w:marRight w:val="0"/>
      <w:marTop w:val="0"/>
      <w:marBottom w:val="0"/>
      <w:divBdr>
        <w:top w:val="none" w:sz="0" w:space="0" w:color="auto"/>
        <w:left w:val="none" w:sz="0" w:space="0" w:color="auto"/>
        <w:bottom w:val="none" w:sz="0" w:space="0" w:color="auto"/>
        <w:right w:val="none" w:sz="0" w:space="0" w:color="auto"/>
      </w:divBdr>
      <w:divsChild>
        <w:div w:id="1405226460">
          <w:marLeft w:val="0"/>
          <w:marRight w:val="0"/>
          <w:marTop w:val="0"/>
          <w:marBottom w:val="0"/>
          <w:divBdr>
            <w:top w:val="none" w:sz="0" w:space="0" w:color="auto"/>
            <w:left w:val="none" w:sz="0" w:space="0" w:color="auto"/>
            <w:bottom w:val="none" w:sz="0" w:space="0" w:color="auto"/>
            <w:right w:val="none" w:sz="0" w:space="0" w:color="auto"/>
          </w:divBdr>
          <w:divsChild>
            <w:div w:id="1884518497">
              <w:marLeft w:val="0"/>
              <w:marRight w:val="0"/>
              <w:marTop w:val="0"/>
              <w:marBottom w:val="0"/>
              <w:divBdr>
                <w:top w:val="none" w:sz="0" w:space="0" w:color="auto"/>
                <w:left w:val="none" w:sz="0" w:space="0" w:color="auto"/>
                <w:bottom w:val="none" w:sz="0" w:space="0" w:color="auto"/>
                <w:right w:val="none" w:sz="0" w:space="0" w:color="auto"/>
              </w:divBdr>
              <w:divsChild>
                <w:div w:id="87388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8:42:00Z</cp:lastPrinted>
  <dcterms:created xsi:type="dcterms:W3CDTF">2020-07-02T18:43:00Z</dcterms:created>
  <dcterms:modified xsi:type="dcterms:W3CDTF">2020-07-02T18:43:00Z</dcterms:modified>
</cp:coreProperties>
</file>